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893fa3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238a7b5-c37b-4ea8-9e5f-db47b375bce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46:12Z</dcterms:created>
  <dcterms:modified xsi:type="dcterms:W3CDTF">2023-07-19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